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ธีรพงศ์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ภาคเช้าครับ คุณผู้ชมติดตามอยู่กับคุณธีรพงษ์ ทะนัน ผม วัฒนะคล้ายแก้ว และอาจารย์ล่ามภาษามือประจำรายการของเรา อาจารย์คมคิดกฤษณะเกียรติช่วงของข่าวต่างประเทศนะครับ วันนี้วันพุธ คุณกิตติ เสรีประยูรมารออยู่แล้วนะครับเช้าวันนี้เราพบกันในวันพุธที่ 16 ตุลาคม พุทธศักราช 2561 ครับสวัสดีคุณผู้ชมที่รับชมผ่านทาง facebook Fanpage วิทยุและโทรทัศน์ รัฐสภาด้วยนะครับ สามารถกดไลค์กดแชร์แล้วก็ comment กันมาได้เลยครับอยู่ที่ไหนอากาศเป็นอย่างไรตอนนี้แล้วก็สวัสดี ผู้ฟังที่รับฟังผ่านทางวิทยุรัฐสภาFM 87.5 14 เครือข่ายทั่วประเทศด้วยนะครับ ครับ สามารถติดตามเราได้ทุกช่องทางนะคะ วันนี้ที่สภาติดตามการประชุมสภาผู้แทนราษฎร จะเข้าสู่การประชุมก็เวลาประมาณ 9.00 น. เกาะสภารออยู่กับระเบียบวาระการประชุมต่าง ๆ ที่รอคุณผู้ชมนะครับ และที่รัฐสภาวันนี้โดยเฉพาะในส่วนของกรรมาธิการสามัญของสภาผู้แทนราษฎร ต้องจับตาเป็นอย่างน้อย 2 คณะกรรมาธิการที่จะมีการไปพิจารณาเรื่องที่เกี่ยวข้องกับ the icon นะครับ ในเรื่องที่ต้องบอกว่ากระทบกระเทือนหลายคนจริงก็ใหญ่ไปหลายวงการก็มีคนพยายามจะเปิดโปงข้อมูลนะต่างๆมันจะเกี่ยวข้องกับเจ้าหน้าที่ของภาครัฐในแต่ละหน่วยงานหรือไม่สำคัญ</w:t>
      </w:r>
    </w:p>
    <w:p>
      <w:pPr>
        <w:pStyle w:val="BodyText"/>
      </w:pPr>
      <w:r>
        <w:t xml:space="preserve">(คุณวัฒนะ) ที่สำคัญเรื่องของดารานะ เข้าไปเกี่ยวข้องเยอะเหลือเกินเราได้เห็นแล้วนะครับ ว่าเป็นเครือข่ายมีใครบ้างเขาเป็นข่าวอยู่ในขณะนี้และดาราหลาย ๆ คนก็ ผมก็เป็นคนเหมือนกันที่เข้าไปตกเป็นเหยื่อหรือไม่ครับหรือว่าไปอยู่ในต่าง ๆ ของเครือข่ายหรือเปล่าก็บอกว่าเป็นอดีตพรีเซ็นเตอร์ไปแล้วครับแค่งานเดียวตรงนั้นจบ แต่ว่าตอนนี้พยายามที่จะเปิดโปงมีคนป้อนข้อมูลเหมือนกันมาเรื่อย ๆ แล้วก็หลายคนจริง ๆ เป็นคลิปปรากฏออกมาเยอะมากนะครับ</w:t>
      </w:r>
    </w:p>
    <w:p>
      <w:pPr>
        <w:pStyle w:val="BodyText"/>
      </w:pPr>
      <w:r>
        <w:t xml:space="preserve">(คุณวัฒนะ) วันนี้อย่างน้อยคณะกรรมาธิการคุ้มครองผู้บริโภค สส. นิติกาญจนา เป็นประธานกรรมาธิการอยู่ สส.ราชบุรี จะมีการพิจารณาเรื่องนี้อีกคณะหนึ่งคณะกรรมาธิการปปชของสภาผู้แทนราษฎรก็บอกว่าสำคัญเหมือนกันจะเข้าไปตรวจสอบเป็นประธานกรรมการ มีความสำคัญมากมายเหลือเกินนะครับผู้ชม ประเด็นของ The iCon คุณผู้ชม ทำให้เรื่องของการสภาเด็กต้องมีการตรวจสอบการ เมื่อวานนี้สื่อมวลชนก็ลองสอบถามกับประธานสภาผู้แทนราษฎร อาจารย์วันนอร์ครับ คุณธีรพงศ์เชื่อไหมในช่วงเวลาที่ผ่านมามีคนมาแอบอ้างว่าเป็นคนในสภาไปหาประโยชน์จะไปช่วยคนคนนี้เยอะมากมายเลย ก็มาถ่ายภาพร่วมเฟรม ว่าเป็นคนของใคร ผู้ติดตามใครทำงานช่วยใคร ออกไม่ได้นี่แหละ เมื่อวานนี้ทำให้ในส่วนของท่านอาจารย์วันนอร์ ประธานสภาผู้แทนราษฎร ได้มีการมอบหมายแล้วก็สั่งการไปยังเลขาธิการสภาผู้แทนราษฎร ว่าที่ร้อยตำรวจตรีพัฒน์ สุขอนันต์ ไปตรวจสอบนะครับ และในส่วนของคณะกรรมาธิการ 35 คณะก็มีความสำคัญเหมือนกัน กรรมาธิการสามัญของสภาผู้แทนราษฎรไปตรวจสอบประวัติต่าง ๆ คนที่มานั่งทำงานในคณะกรรมาธิการอย่างเข้มข้นด้วยนะครับ ไปดูข่าวได้กันนะครับ เมื่อวานนี้จากการเปิดเผยของนายวันมูหะมัดนอร์ มะทา ประธานสภาผู้แทนราษฎร ได้มีการออกมาพูดถึงเรื่องนี้ ตั้งกรรมาธิการ 35 คณะไปตรวจสอบรายชื่อคนที่ไม่น่าเชื่อถือ คนที่มาร่วมงานในสภา หลังมีคลิปเสียงนักการเมืองเกี่ยวกับ The iCon นี่แหละครับ ความคืบหน้าเรื่องนี้การตั้งกรรมการสอบกรณีคลิปเสียงมีการสนทนาระหว่างบอสพอล นายณัฏฐพล วรัทย์วรกุล มีการพูดถึงการก่อตั้งของ cio CEO นี่แหละครับของที่ The icon Groupอ้างว่าเป็นนักการเมือง ตนได้เรียกเลขาธิการสภาผู้แทนราษฎร กับคณะที่ดูแลเรื่องความปลอดภัยของรัฐสภามาพูดคุยหารือหลายเรื่องเลยทีเดียว โดยเฉพาะเรื่องของคลิปเสียงที่เกิดขึ้นหน่อยครับ ฟังแล้วไม่ได้ระบุว่าเป็นใคร เพราะฉะนั้น ถ้ามีผู้มาแจ้งอ้างเรื่องของกรรมาธิการและทางกรรมการแจ้งว่าได้รับความเสียหาย ทางสภาเองก็ต้องดำเนินการต่อไป อันนี้ไม่ใช่เฉพาะกรรมาธิการที่จะร้องนะครับ ถ้าประชาชนที่เกี่ยวข้องและได้รับความเสียหายจากคลิปเสียงนี้ อย่างน้อย ก็คือคู่สนทนา ถ้าเขาสามารถบอกว่าเขาเสียหายก็มาแจ้งที่สภา ทางสภาจะดำเนินการต่อไปที่เกี่ยวข้องกับเรื่องของคณะกรรมการในชุดนั้น ว่าเกิดความเสียหายแล้ว และสภาเองจะต้องดำเนินการต่อไปนะครับ ถัดมาประธานสภาผู้แทนราษฎรยังได้กล่าวเพิ่มเติมเรื่องอื่น ๆ ที่เกี่ยวข้องกับเรื่องของคนที่ไปแอบอ้างในคณะกรรมาธิการ มาถ่ายรูปในสภาเพื่อใช้เป็นประโยชน์ในการเรียกร้องเรื่องต่าง ๆ จากบุคคลภายนอก ทำให้เกิดความเสียหาย เรื่องนี้ได้เป็นการแจ้งความไปแล้ว ใน 2 ประเด็นนะครับ 1. ก็คืออันนี้เป็นสุภาพสตรีผู้ทรงจำได้ใช่ไหมครับ แต่งกายชุดข้าราชการ และก็มาถ่ายรูปนี่ ตั้งแต่เดือนสิงหาคมที่ผ่านมาแล้ว ส่วนเรื่องที่ 2 เป็นชายที่ไปถ่ายรูปในห้องประชุม ซึ่งเมื่อดูจากวิดีโอแล้วเป็นภาพวันที่ 11 กันยายนที่ผ่านมานะครับ เพราะว่าวันนั้นมีการประชุมการพิจารณาเลือกรองประธานสภาผู้แทนราษฎรคนที่ 2 และเมื่อประชุมจบแล้ว ก็ปิดการประชุมสภา และช่วงที่ปิดการประชุมด้วยนะครับ เจ้าหน้าที่ของกองการประชุมกำลังนำเอกสารต่าง ๆ ไปไว้ในห้องประชุม จัดเตรียมการประชุมในวันถัดไป ระหว่างนั้นคนดังกล่าวเข้าไปในห้องประชุมนั้น ไม่กี่นาที แล้วก็ถ่ายรูปเพื่อให้เห็นว่าเข้าไปอยู่ในห้องประชุมนั้น ซึ่งกรณีนี้ได้แจ้งความที่สถานีตำรวจแล้วเมื่อวันที่ 8 ตุลาคมที่ผ่านมา แต่ทั้ง 2 คนเป็นบุคคลที่มีคดีตามศาลต่าง ๆ เป็นคดีไปแล้ว10 คดีนะครับ โอกาสมาหาเรื่องที่สภาอีก ทางสภาได้ดำเนินการในส่วนต่าง ๆ ไปแล้วด้วยเช่นกัน อย่างไรก็ตามนั้นครับท่านอาจารย์วันนอร์ บอกว่าตนเองได้กำชับกับเลขาธิการสภาผู้แทนราษฎร รวมไปถึงเจ้าหน้าที่รักษาความปลอดภัย บอกว่าต่อไปนี้ต้องมีความเข้มงวดเรื่องของบุคคลภายนอก จะเข้ามาสู่อาคารรัฐสภาให้มากยิ่งขึ้น ในขณะเดียวกันนะครับ ตนก็จะออกหนังสือไปยังประธานคณะกรรมาธิการทั้ง 35 คณะในสภาผู้แทนราษฎร ประธานคณะกรรมาธิการวิสามัญต่าง ๆ ให้ตรวจสอบบุคคลที่แต่งตั้งเป็นที่ปรึกษา คณะทำงานของคณะกรรมาธิการ ว่ามีบุคคลใดไม่น่าเชื่อถือ ขอให้พิจารณาถอดถอนออกจากคณะกรรมการชุดนั้น ๆ นะครับ เพราะถ้าเรื่องนี้เกิดขึ้นไม่ว่าจะเป็นกรรมการชุดใด ถ้ามีที่ปรึกษาหรือคณะทำงานหรือไปแอบอ้างเกิดความเสียหายแล้ว คนที่แต่งตั้งก็คือประธานคณะกรรมาธิการจะต้องเป็นคนรับผิดชอบ อย่างน้อยที่สุด ก็คือเรื่องของประมวลจริยธรรม มีประมวลจริยธรรมของสมาชิกรัฐสภา ครอบคลุมไปถึงครอบครัว สส. และครอบครัวของกรรมาธิการด้วย ถามว่าต้องแต่งตั้งกรรมการมาตรวจสอบบุคคลที่มาแอบอ้างหรือไม่อย่างไร ประธานสภากล่าวว่าความจริงนี่ในสภาก็มีกรรมาธิการพิจารณาเรื่องนี้อยู่แล้ว เรื่องที่เกี่ยวข้องกับการทุจริตไปแอบอ้าง สามารถทำให้คณะกรรมการ ป.ป.ช. ของสภาผู้แทนราษฎรไปตรวจสอบได้นะครับ หรือหากว่ามีข้อที่เกี่ยวข้องกับผู้บริโภค ก็ให้คณะกรรมการคุ้มครองผู้บริโภค นำเดินการเรียกผู้ที่เกี่ยวข้องมาชี้แจงได้ด้วยเช่นกัน ถามว่ากรณี The iCon มีการย้อนไปถึงการบริการช่วงปี 2565 ทางสภาชุดปัจจุบันสามารถตรวจสอบได้หรือไม่ ประธานสภาผู้แทนราษฎรกล่าวว่าถ้ากรรมการชุดที่พ้นไปแล้วนี่นะครับ พ้นสภาพไปแล้ว แต่ถ้าต่อเนื่องไปถึงสภาชุดปัจจุบันคนคนนั้นยังเป็นกรรมาธิการในชุดปัจจุบันอยู่นั้น หรือได้รับการแต่งตั้งในสภาสมัยนี้ สภาชุดนี้ก็สามารถตรวจสอบได้นะครับ อย่างไรก็ตามแม้ว่าการบริการชุดที่แล้วจะพ้นไป แต่ถ้าเกิดความเสียหายคนภายนอกก็สามารถร้องเรียนได้ โดยไปร้องที่สถานีตำรวจ และย้ำเป็นคำถามอีกคำถามหนึ่ง จะทำให้รัฐสภาเสื่อมเสียหรือไม่ ประโยคนี้แหละครับ ประธานสภาผู้แทนราษฎรกล่าวว่าอะไรที่เป็นอำนาจหน้าที่ของทางรัฐสภาทำได้ก็ต้องทำ เพื่อประโยชน์ของประชาชน เพื่อความน่าเชื่อถือของสภาด้วย วิธีการทำงานช่วยเหลือพี่น้องประชาชนแต่ ถ้าประชาชนไม่เชื่อถือก็ไม่เป็นประโยชน์ ฉะนั้น ทางสภาเองต้องรักษาความน่าเชื่อถือความเชื่อมั่นของประชาชนไว้ ที่ที่มีต่อระบบนิติบัญญัติให้ได้ ซึ่งสภาเองก็จะพยายามนะครับ ไม่ใช่หมายความว่าจะต้องติดคุกติดตะราง แต่อย่างน้อยที่สุดต้องสร้างความเชื่อมั่นให้กับประชาชนได้เกิดความเข้าใจในเรื่องนี้เป็นอย่างดีด้วยต่อไปครับ</w:t>
      </w:r>
    </w:p>
    <w:p>
      <w:pPr>
        <w:pStyle w:val="BodyText"/>
      </w:pPr>
      <w:r>
        <w:t xml:space="preserve">(คุณธีรพงศ์) เรื่องใหญ่ The iCon Group ครับ ใหญ่มาถึงนักการเมืองแล้วก็ถึงสะพานเลยก็ว่าได้เลยครับทำให้ต้องมีการพิจารณาดูว่า 35 คณะกรรมาธิการเนี่ ที่เขาเข้ามาทั้งมีค่าตอบแทนแล้วก็ไม่มีค่าตอบแทน มีหลายตำแหน่งนะ ที่ปรึกษาก็มีคณะกรรมการก็มีนะครับ พิกัดตำแหน่งเลยนะครับ บ้างก็บอกว่าหลายตำแหน่งที่เข้ามาประชุมกรรมาธิการ บางทีก็มาแค่ตัวไม่พูดอะไรเลย ไม่ได้แสดงความเห็นอะไรเลยเป็นปีแบบนี้ก็มีเหมือนกัน หลายคนมาแล้วก็ถ่ายรูปถ่ายรูปในห้องประชุมถ่ายรูปเอกสารการประชุม แล้วก็ไปโพสต์ว่าตัวเองเข้าประชุมที่รัฐสภา</w:t>
      </w:r>
    </w:p>
    <w:p>
      <w:pPr>
        <w:pStyle w:val="BodyText"/>
      </w:pPr>
      <w:r>
        <w:t xml:space="preserve">(คุณธีรพงศ์) เรื่องนี้ก็ทำให้คุณประเสริฐ บุญเรือง นะครับ ประธานคณะกรรมาธิการกิจการสภาผู้แทนราษฎร ในการอยากจะขอไปทางประธานรัฐสภ ให้มีการเรียกแล้วก็เชิญนะครับ สมาชิกของประธานกรรมาธิการ สามัญทั้ง 35 คณะเข้ามาพูดคุยหารือกันหน่อยนะครับ เรื่องของการแต่งตั้งบุคคลต่าง ๆ เข้ามาทำหน้าที่กรรมาธิการชั้น 35 คณะนี่นะครับ โดยคุณประเสริฐ บุญเรือง ประธานคณะกรรมาธิการกิจการสภาผู้แทนราษฎร กล่าวถึงกรณีที่มีการเผยแพร่คลิปเสียงบุคคลเรียกรับเงินคุณ… คุณวรพล วรกุล หรือบอสพอล ครับผู้ก่อตั้ง The iCon แลกกับการคุยไม่ให้ถูกตรวจสอบจากกรรมาธิการ ก็บอกนะครับว่ายอมรับว่าประเด็นที่เป็นปัญหา แล้วก็สนับสนุนให้มีการตรวจสอบในเรื่องดังกล่าว อย่างไรก็ดี แม้ว่าคณะกรรมาธิการจะมีหน้าที่แล้วก็อำนาจตรวจสอบตามข้อบังคับการประชุมสภา แต่ตนมองว่าควรทำให้เกิดผลเป็นรูปประธรรม ผ่านการร่วมพูดคุยกันของคณะกรรมาธิการทั้ง 35 คณะ โดยนายวันมูหะมัดนอร์ มะทา ประธานสภาผู้แทนราษฎร ควรเชิญประธานคณะกรรมาธิการของสภานะครับ หารือกันกำหนดเพื่อแนวทางหรือข้อปฏิบัติ ในการแต่งตั้งบุคคลภายนอกให้ดำรงตำแหน่งต่าง ๆ ในกรรมาธิการ เช่น ที่ปรึกษาเลขานุการ คณะกรรมาธิการ เป็นต้นนี่นะครับ นอกจากนั้นแล้วคณะกรรมาธิการแต่ละคณะนี่ก็ควรจะมีการตรวจสอบบุคคลที่จะแต่งตั้งให้ดำรงตำแหน่งต่าง ๆ ตั้งแต่ประวัติแล้วก็คุณสมบัติส่วนบุคคล คุณประเสริฐ บอกด้วยนะครับ ว่าเรื่องที่เกิดขึ้นตนไม่ทราบข้อเท็จจริง ว่าเกิดขึ้นในคณะกรรมาธิการอะไร ที่เขามีการอ้างถึง หรือเป็นบุคคลที่มีตำแหน่งใดในกรรมาธิการหรือไม่ หากเป็นบุคคลภายนอก คณะกรรมาธิการต้องเข้มงวด แล้วก็กวดขันไม่ให้ใช้ตำแหน่งที่ได้ไปเรียกรับผลประโยชน์ จึงยอมรับว่าที่ผ่านมามีประเด็นปัญหาเช่นนี้ขึ้นมาแล้ว ทั้งนี้หากกรณีที่เกิดขึ้นนะครับ มีคนที่ได้รับผลกระทบ มีความเดือดร้อน สามารถที่จะยื่นเรื่องให้กับกรรมาธิการกิจการสภาตรวจสอบได้ ส่วนกรณีที่บุคคลที่ถูกแต่งตั้งในกรรมาธิการมีประเด็นปัญหา อ้วนคาดโทษประธานกรรมาธิการ ในแง่จริยธรรมหรือไม่นะครับ คุณประเสริฐบอกด้วยนะครับ ว่าอาจไม่ถึงจริยธรรม เพราะเป็นนามธรรมเกินไปแต่ขอเรียกร้องถามหาจิตสำนึกแทนการคาดโทษนะครับ</w:t>
      </w:r>
    </w:p>
    <w:p>
      <w:pPr>
        <w:pStyle w:val="BodyText"/>
      </w:pPr>
      <w:r>
        <w:t xml:space="preserve">(คุณวัฒนะ) ประเด็นของ The icon Group ทำให้ประชาชนติดตามสื่อสารมวลชนมากขึ้น ต้องการทราบว่าจะต้องการทราบว่าตอนจบจะเป็นอย่างไร กระบวนการต่าง ๆ ในกลุ่มที่เกิดขึ้นโดยเฉพาะทางกฎหมายต้องมีกระบวนการขั้นตอนอีกเยอะนะครับ ในส่วนของสภาเอง วันนี้การประชุมของคณะกรรมาธิการของสภาผู้แทนราษฎร ผมเชื่อว่าวันนี้พี่น้องสื่อมวลชนในห้องสื่อต่าง ๆ ของสภานี่จะไปเกาะติดอย่างน้อย 2 ห้องประชุม 1. ก็คือคณะกรรมาธิการป้องกันและปราบปรามการฟอกเงินและยาเสพติดของสภาผู้แทนราษฎรนี่นะครับ โดยมี สส. เลิศศักดิ์พัฒนชัยกุลสส. จากทางพรรคเพื่อไทย จังหวัดเลย นั่งเป็นประธานกรรมาธิการอยู่ บอกว่าวันนี้ได้เชิญผู้ที่เกี่ยวข้องมาหารือ มาพูดคุยกัน เรื่องที่เกี่ยวข้องกับ The iCon Group นี่ล่ะครับ ไปฟังการเปิดเผยนะครับ ของ สส. เลิศศักดิ์ พัฒนชัยกุล สส. จังหวัดเลย จากทางพรรคเพื่อไทย ในฐานะประธานคณะกรรมาธิการป้องกันและปราบปรามการฟอกเงินและยาเสพติดของสภาผู้แทนราษฎร ได้ให้สัมภาษณ์ถึงกรณีคลิปเสียงชายคนหนึ่งอ้างว่าเป็นกรรมการรับเรียกเคลียร์ The iCon Group นี่นะครับ บอกว่าตัวเองยืนยันอย่างชัดเจน ว่ากรรมาธิการ ป.ป.ช. ทำทุกเรื่องอย่างตรงไปตรงมา ไม่มีการเจรจาหรือทำอะไรให้ประชาชนเดือดร้อน ไม่เคยเจรจาต่อรอง ไม่เคยมีปรากฏการณ์นี้เกิดขึ้นในกรรมาธิการคณะนี้ชุดนี้นะครับ ส่วนกรณีมีคนมาติดต่อเข้ามาขอเคลียร์เพื่อไม่ให้พิจารณาเรื่องของ icon Group หรือไม่อย่างไร สส. เลิศศักดิ์ในฐานะประธานคณะกรรมการกล่าวว่าไม่มีรอครับวันนี้วันที่ 16 ตุลาคม จะพิจารณาเรื่องนี้ โดยเบื้องต้นมีความผิดปกติอย่างแน่นอน ประชาชนเดือดร้อนเป็นจำนวนมาก เพราะว่าฉะนั้นทางการบริการเองคงจะหาข้อมูลเตรียมไปด้วย และติดตามต่าง ๆ ส่วนเจ้าของเรื่องที่เป็นเจ้าหน้าที่ของรัฐดำเนินการเรื่องนี้อย่างไร ขอให้ติดตามดูว่ากรรมการจะดำเนินการอย่างไร เป็นเครื่องพิสูจน์ว่าไม่ได้มีใครมาล็อบบี้หรือเจรจาอะไรได้นะครับ ต่อมา สส. เลิศศักดิ์ ยังได้กล่าวเพิ่มเติมเรื่องของ The iCon Group เป็นความเสียหายของประชาชนเป็นจำนวนมาก บอกว่ากลายเป็นบทเรียนสำคัญสำหรับบุคคลที่จะลงทุนหรือมาซื้อสินค้า รวมถึงการเข้าสู่ธุรกิจแบบนี้นี่ต้องดำเนินการเรื่องของคดีต่าง ๆ เป็นบทเรียนผู้ที่ประสงค์ไม่ดีกับประชาชนออกมาผิดชอบด้วยครับ ถามว่ามีคนแอบอ้างเป็นกรรมาธิการ เรียกว่าเป็นนักต้มตุ๋นได้หรือไม่อย่างไร สส. เลิศศักดิ์ ว่าเพลงทำนองนั้นนะครับ คลิปเสียงนี้เป็นความจริงถือว่าเป็นนักฉวยโอกาส ไม่ได้มีตำแหน่งอะไรใหญ่โตหรือมีศักดิ์ศรีเพียงพอจะเจรจากับใคร เป็นแค่นั้น เป็นนักต้มตุ๋นธรรมดา และหลายคนก็สังเกตนะครับ คนที่มีคลิปเสียงหน้าคุ้น ๆ เหมือนมาเดินในสภานะ อันนี้คือมันก็พูดกันทุกวันนี้ผมได้ยินมาแบบนี้นะครับ วันนี้มีผู้เสียหายและมีระบุในค่าของความเสียหายเป็นจำนวนมาก จะทำให้กระบวนการการตรวจสอบต่าง ๆ นี่ ผิดไปหรือถ้าช้าเกินไปหรือไม่ เป็นเด็นนี้ประธานคณะกรรมการกล่าว ว่าขณะนี้กำลังตรวจสอบตำรวจกำลังรับแจ้งความ การดำเนินคดีต่าง ๆ อาจจะต้องมีหน่วยงานหรือใครที่เข้าไปช่วยดำเนินการแบบกลุ่มนะครับ หรือต้องมีหน่วยงานกลางเข้ามาดูแลการดำเนินคดี และกำลังพิจารณาว่าใครจะออกมาดำเนินการ ส่วนจะเชิญดาราที่เกี่ยวข้องมาหรือไม่อย่างไร ก็คงต้องเผชิญกับหลายส่วนงานเลยทีเดียว ที่จะต้องเชิญเข้ามาเกี่ยวข้องด้วยไ ด้เขามาชี้แจงมาพูดคุยกัน อาจจะไม่จบในเพียงครั้งเดียวอย่างแน่นอนนะครับ</w:t>
      </w:r>
    </w:p>
    <w:p>
      <w:pPr>
        <w:pStyle w:val="BodyText"/>
      </w:pPr>
      <w:r>
        <w:t xml:space="preserve">(คุณธีรพงศ์) ขยับไปที่ฝั่งของวุฒิสภากันบ้าง และก็มีความคิดความเห็นกรณีของ The iCon Group จำกัดด้วยเหมือนกัน กับคุณอังคณา นีละไพจิตร ประธานคณะกรรมาธิการการพัฒนาการเมืองของวุฒิสภา ก็บอกเหมือนกันเรื่องการตั้งคณะกรรมาธิการนี่แหละครับ ถ้าเป็นคณะกรรมาธิการสามัญ มี 35 คณะ สว. อันนี้คือจะมีเฉพาะสมาชิกรัฐสภา แต่ถ้าเป็นวิสามัญคนนอกเข้ามามาด้วย แล้วก็มีตำแหน่งต่าง ๆ เยอะมากใ นแต่ละคณะกรรมาธิการวิสามัญ แล้วก็วิสามัญมีหลายคณะนะคุณวัฒนะ ทั้งฝั่ง สว. ก็หลายคณะ ฝั่ง สส. ก็หลายคณะ นี้ยังไม่รวมอายุเยอะ ๆ ลงไปอีกนะครับเรื่องนี้ก็เป็นที่มาให้คุณอังคณา นีละไพจิตรบอกว่าควรจะมีจะมีการตรวจสอบและการตั้งคณะกรรมาธิการร่วมในแต่ละคณะนี่ กรณีที่อาจจะมีคนนอกนะครับ เรียกรับผลประโยชน์ หลังเอาพรรคพวกเข้ามาทำงาน แต่ว่าจริง ๆ แล้วไม่ได้ทำงานเลยนะครับ คุณอังคณา นีละไพจิตร สมาชิกวุฒิสภานะครับ ในฐานะประธานคณะกรรมาธิการการพัฒนาการเมือง การมีส่วนร่วมของประชาชน สิทธิมนุษยชน สิทธิเสรีภาพ และการคุ้มครองผู้บริโภค วุฒิสภานะครับ กล่าวถึงกรณีมีผู้เสียหายจำนวนมากร่วมลงทุนกับ The icon Group ว่ามีการใช้ช่องโหว่ของกฎหมายมีการดำเนินการแล้ว ทำให้เกิดผลกระทบต่อประชาชนจำนวนมาก เนื่องจากสำนักงานคณะกรรมการคุ้มครองผู้บริโภค หรือ สคบ. ระบุว่าผู้ได้รับผลกระทบไม่ได้เป็นผู้เสียหาย ไม่ได้เป็นผู้บริโภคที่ สคบ. ต้องคุ้มครอง หรือจะเป็นกรณีของกฎหมายขายตรง ดังนั้น คณะกรรมาธิการจะหารือแล้วก็ตรวจสอบในเรื่องนี้ โดยต้องเชิญผู้เสียหายแล้วก็ผู้ที่เกี่ยวให้ข้อมูลนะครับ สำหรับกรณีที่มีคลิปเสียงสนทนาล็อบบี้ สคบ. และอาจจะล็อบบี้กรรมาธิการนั้น คุณอังคนา บอกนะว่าตนนี่ ได้ยินคลิปเต็มกล่าวแล้ว ซึ่งที่พูดถึงกรรมาธิการนั้นมีทั้งกรรมาธิการของ สส. แล้วก็กรรมาธิการของ สว. แต่กรรมาธิการวิสามัญน่าจะเป็นคนภายนอกได้ และสามารถที่จะมีที่ปรึกษา ผู้ชำนาญการ นักวิชาการที่เป็นบุคคลภายนอก แล้วบางคนนี่เขาบอกว่าก็ต้องการที่จะเข้ามานะครับ แม้ว่าจะเป็นตำแหน่งที่มีทั้งค่าตอบแทน หรือบางตำแหน่งไม่มีค่าตอบแทนก็ตาม โดยบางคนอาจเข้ามาโดยไม่มีค่าตอบแทนก็ตาม หรือไม่มาประชุมนะครับ ไม่เคยพูด แล้วก็ไม่เคยแสดงความคิดเห็นอะไรเลย ซึ่งกรณีแบบนี้เนี่ยเป็นเรื่องที่รัฐสภาสมควรที่จะมีการตรวจสอบในเรื่องการแต่งตั้งตำแหน่งต่าง ๆ ไม่ว่าจะเป็นตำแหน่งที่มีค่าตอบแทนหรือไม่มีค่าตอบแทนนี่นะครับ โดยเมื่อเป็นตำแหน่งที่เกี่ยวข้องกับรัฐสภา ก็ควรมีการตรวจสอบ ต้องไม่เกรงใจกัน ไม่ใช่ว่าเอาพรรคพวกตัวเองเข้ามาเพื่อพิมพ์นามบัตร มีตำแหน่ง แล้วเดินตาม สส. เดินตาม สว. แล้วจะเป็นความชอบธรรมที่จะทำอะไรก็ได้ เรื่องนี้เป็นเรื่องสำคัญในการที่คุณอังคณา บอกว่าต้องการให้มีการตรวจสอบอย่างจริงจังด้วยครับ</w:t>
      </w:r>
    </w:p>
    <w:p>
      <w:pPr>
        <w:pStyle w:val="BodyText"/>
      </w:pPr>
      <w:r>
        <w:t xml:space="preserve">(คุณวัฒนะ) ครับ ก็เป็นประสบการณ์เป็นความคิดเห็นของคุณอังคณานะครับ ที่อยู่ในสภาก็จะเห็นในส่วนของผู้ที่มาเดินในสภาในจำนวนมาก ว่าบางครั้งที่มาประชุมสภาหรือไม่เดินตามผู้ใหญ่ไป บางครั้งก็บอกตัวเองมีบัตรแล้วนะแล้วก็ถ่ายรูปไปแชร์ไป ว่าสามารถทำนู่นทำนี่ได้ ก็ต้องมาเป็นการแอบอ้างพอสมควร</w:t>
      </w:r>
    </w:p>
    <w:p>
      <w:pPr>
        <w:pStyle w:val="BodyText"/>
      </w:pPr>
      <w:r>
        <w:t xml:space="preserve">(คุณธีรพงศ์) ก็ต้องบอกว่ามีหลายคนที่จะขึ้น ฝั่ง สส. แล้วก็ สว. ด้วย ไม่แน่ใจเหมือนกันว่าเวลามาร่วมประชุมนี่ แสดงความคิดเห็นได้เต็มที่แล้วหรือยัง คุณผู้ชมครับ มากันที่อีก 1 ท่านที่อยู่ในสภา แล้วก็บอกว่าทุก ๆ ครั้งที่พูดออกมานี่ก็จะเป็นสัญญาณบอกไปว่าหลังจากนี้ไปรัฐบาลจะทำอะไรกับความเคลื่อนไหวในสภาจะมีอะไรบ้า งไปกันที่ประธานวิปรัฐบาล คุณพิสุทธิ์ ชัยบุตร นะคุณผู้ชม แน่นอนสื่อมวลชนไปสอบถามหน่อยครับมี การประชุมในส่วนของวิปรัฐบาลสัปดาห์นี้การประชุมสภาผู้แทนราษฎรจะมีในส่วนของระเบียบวาระที่เกี่ยวข้องกับการเข้ามาหรือไม่อีก 1 เรื่อง ก็ถามเหมือนกัน The iCon จะมีการตรวจสอบอย่างไร โดยเฉพาะเสียงที่เกิดขึ้นอยู่ในขณะนี้นะครับ ต้องการเปิดเผยหน้าของคุณวิสุทธิ์ ไชยณรุณ ประธานวิปรัฐบาลได้กล่าวถึงการประชุมสภาผู้แทนราษฎร บอกว่าจะยังไม่มีการพิจารณาวาระในรายงานนะครับ ของคณะกรรมาธิการวิสามัญ พิจารณาศึกษาการตรากฎหมายนิรโทษกรรม บอกว่ายังไม่ได้รับการประสานจากประธานสภาผู้แทนราษฎร ว่าจะเอาระเบียบวาระการประชุมไหนเข้าสู่การประชุม ต้องฟังพรรคการเมืองในวิปก่อนนะครับ จะต้องมีการหารือพูดคุยกันว่าจะเอาวาระไหนเข้าสู่ที่ประชุมของสภา ส่วนวันพฤหัสบดีที่ 24 ตุลาคมนี้จะงดการประชุมสภาหรือไม่ เนื่องจากว่าเป็นวันประชุมต่อจากวันหยุดนะครับ นายวิสุทธิ์ ไชยณรุณ ยืนยันว่าสัปดาห์หน้านะครับ 24 ตุลาคมนี้ ไม่งดการประชุมสภา จะประชุมสภาวันพฤหัสบดีที่ 24 และในวันศุกร์ที่ 25 ตุลาคม ส่วนกรณีของฝ่ายค้านเตรียมที่จะเสนอญัตติด่วน เรื่องของ The iCon นั้น คุณวิสุทธิ์กล่าวว่ามาหาด้วยกันก่อนนะ มีการปรึกษาภายในกันก่อน ส่วนเรื่องของแชร์ลูกโซ่นี่จะเป็นอย่างไรค่อยมาว่ากัน ส่วนเรื่องที่ปรากฏคลิปเสียงของ The iCon อาจจะเชื่อมโยงกับคณะกรรมาธิการของสภาผู้แทนราษฎรนั้น สภาต้องไปตรวจสอบอย่างจริงจังนะครับ แล้วคุณจะส่งต่อให้กับตำรวจดำเนินการ สภาแห่งนี้เป็นสถานที่ศักดิ์สิทธิ์ เป็นที่ออกกฎหมาย เป็นการตรวจสอบรัฐบาล ใครมาหากินในสภาต้องจัดการให้หมดนะครับคุณชม นี่คือเสียงเข้ม ๆ เสียงดังของคุณวิสุทธิ์ ไชยณรุณ ที่ได้มีการพูดคุยกับพี่น้องสื่อมวลชนในสภานะครับ</w:t>
      </w:r>
    </w:p>
    <w:p>
      <w:pPr>
        <w:pStyle w:val="BodyText"/>
      </w:pPr>
      <w:r>
        <w:t xml:space="preserve">(คุณธีรพงศ์) ย้ำอีกทีนะครับ าวันนี้คณะกรรมการ ปปง. ของสภาผู้แทนราษฎรก็เรียกผู้ที่เกี่ยวข้องกับ The iCon Group นี่เข้ามาหารือนะครับ วันพรุ่งนี้คณะกรรมการการคุ้มครองผู้บริโภค ก็จะมีการพูดคุยกันเหมือนกับคนที่เกี่ยวข้องกับ The icon Group นะครับ รายละเอียดติดตามได้ในช่วงหน้าครับ</w:t>
      </w:r>
    </w:p>
    <w:p>
      <w:pPr>
        <w:pStyle w:val="BodyText"/>
      </w:pPr>
      <w:r>
        <w:t xml:space="preserve">[เสียงดนตรี] ยังไม่ร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16 ตุลาคม 2567 เวลา 08.00-09.00 น.</dc:title>
  <dc:creator/>
  <cp:keywords/>
  <dcterms:created xsi:type="dcterms:W3CDTF">2025-04-09T03:40:38Z</dcterms:created>
  <dcterms:modified xsi:type="dcterms:W3CDTF">2025-04-09T0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เมษายน 2568 เวลา 09.43 น.</vt:lpwstr>
  </property>
  <property fmtid="{D5CDD505-2E9C-101B-9397-08002B2CF9AE}" pid="3" name="subtitle">
    <vt:lpwstr/>
  </property>
</Properties>
</file>